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50DF7C" w14:textId="77777777" w:rsidR="006444F3" w:rsidRDefault="006444F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le Ayers</w:t>
      </w:r>
    </w:p>
    <w:p w14:paraId="6A2C877E" w14:textId="799A79E6" w:rsidR="003E2F64" w:rsidRDefault="006444F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8/21/2022</w:t>
      </w:r>
    </w:p>
    <w:p w14:paraId="3643754D" w14:textId="0FACBF50" w:rsidR="006444F3" w:rsidRDefault="006444F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NHU</w:t>
      </w:r>
    </w:p>
    <w:p w14:paraId="71341BB4" w14:textId="16B61B7C" w:rsidR="006444F3" w:rsidRDefault="006444F3">
      <w:pPr>
        <w:rPr>
          <w:rFonts w:ascii="Times New Roman" w:hAnsi="Times New Roman" w:cs="Times New Roman"/>
          <w:sz w:val="24"/>
          <w:szCs w:val="24"/>
        </w:rPr>
      </w:pPr>
      <w:hyperlink r:id="rId4" w:history="1">
        <w:r w:rsidRPr="00642AF8">
          <w:rPr>
            <w:rStyle w:val="Hyperlink"/>
            <w:rFonts w:ascii="Times New Roman" w:hAnsi="Times New Roman" w:cs="Times New Roman"/>
            <w:sz w:val="24"/>
            <w:szCs w:val="24"/>
          </w:rPr>
          <w:t>dale.ayers@snhu.edu</w:t>
        </w:r>
      </w:hyperlink>
    </w:p>
    <w:p w14:paraId="6411FEB0" w14:textId="6B856D2A" w:rsidR="006444F3" w:rsidRDefault="006444F3" w:rsidP="006444F3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roject 2 README</w:t>
      </w:r>
    </w:p>
    <w:p w14:paraId="78B9E595" w14:textId="77D83433" w:rsidR="006444F3" w:rsidRDefault="006444F3" w:rsidP="009F51D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goal of this deliverable project is to allow </w:t>
      </w:r>
      <w:proofErr w:type="spellStart"/>
      <w:r>
        <w:rPr>
          <w:rFonts w:ascii="Times New Roman" w:hAnsi="Times New Roman" w:cs="Times New Roman"/>
          <w:sz w:val="24"/>
          <w:szCs w:val="24"/>
        </w:rPr>
        <w:t>Gazios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alvar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he ability to search for shelter animals with certain characteristics easily. </w:t>
      </w:r>
      <w:r w:rsidR="00146479">
        <w:rPr>
          <w:rFonts w:ascii="Times New Roman" w:hAnsi="Times New Roman" w:cs="Times New Roman"/>
          <w:sz w:val="24"/>
          <w:szCs w:val="24"/>
        </w:rPr>
        <w:t xml:space="preserve">The biggest source of information will come from local animal </w:t>
      </w:r>
      <w:r w:rsidR="009F51DC">
        <w:rPr>
          <w:rFonts w:ascii="Times New Roman" w:hAnsi="Times New Roman" w:cs="Times New Roman"/>
          <w:sz w:val="24"/>
          <w:szCs w:val="24"/>
        </w:rPr>
        <w:t>shelters’</w:t>
      </w:r>
      <w:r w:rsidR="00146479">
        <w:rPr>
          <w:rFonts w:ascii="Times New Roman" w:hAnsi="Times New Roman" w:cs="Times New Roman"/>
          <w:sz w:val="24"/>
          <w:szCs w:val="24"/>
        </w:rPr>
        <w:t xml:space="preserve"> databases, they will have to agree to let our client use their logs. For this </w:t>
      </w:r>
      <w:r w:rsidR="009F51DC">
        <w:rPr>
          <w:rFonts w:ascii="Times New Roman" w:hAnsi="Times New Roman" w:cs="Times New Roman"/>
          <w:sz w:val="24"/>
          <w:szCs w:val="24"/>
        </w:rPr>
        <w:t>purpose,</w:t>
      </w:r>
      <w:r w:rsidR="00146479">
        <w:rPr>
          <w:rFonts w:ascii="Times New Roman" w:hAnsi="Times New Roman" w:cs="Times New Roman"/>
          <w:sz w:val="24"/>
          <w:szCs w:val="24"/>
        </w:rPr>
        <w:t xml:space="preserve"> MongoDB is a good choice because of its flexibility </w:t>
      </w:r>
      <w:r w:rsidR="009F51DC">
        <w:rPr>
          <w:rFonts w:ascii="Times New Roman" w:hAnsi="Times New Roman" w:cs="Times New Roman"/>
          <w:sz w:val="24"/>
          <w:szCs w:val="24"/>
        </w:rPr>
        <w:t>in</w:t>
      </w:r>
      <w:r w:rsidR="00146479">
        <w:rPr>
          <w:rFonts w:ascii="Times New Roman" w:hAnsi="Times New Roman" w:cs="Times New Roman"/>
          <w:sz w:val="24"/>
          <w:szCs w:val="24"/>
        </w:rPr>
        <w:t xml:space="preserve"> development and ability to integrate a variety of different languages. After we obtain the </w:t>
      </w:r>
      <w:proofErr w:type="gramStart"/>
      <w:r w:rsidR="00146479">
        <w:rPr>
          <w:rFonts w:ascii="Times New Roman" w:hAnsi="Times New Roman" w:cs="Times New Roman"/>
          <w:sz w:val="24"/>
          <w:szCs w:val="24"/>
        </w:rPr>
        <w:t>data</w:t>
      </w:r>
      <w:proofErr w:type="gramEnd"/>
      <w:r w:rsidR="00146479">
        <w:rPr>
          <w:rFonts w:ascii="Times New Roman" w:hAnsi="Times New Roman" w:cs="Times New Roman"/>
          <w:sz w:val="24"/>
          <w:szCs w:val="24"/>
        </w:rPr>
        <w:t xml:space="preserve"> we </w:t>
      </w:r>
      <w:r w:rsidR="009F51DC">
        <w:rPr>
          <w:rFonts w:ascii="Times New Roman" w:hAnsi="Times New Roman" w:cs="Times New Roman"/>
          <w:sz w:val="24"/>
          <w:szCs w:val="24"/>
        </w:rPr>
        <w:t>use</w:t>
      </w:r>
      <w:r w:rsidR="00146479">
        <w:rPr>
          <w:rFonts w:ascii="Times New Roman" w:hAnsi="Times New Roman" w:cs="Times New Roman"/>
          <w:sz w:val="24"/>
          <w:szCs w:val="24"/>
        </w:rPr>
        <w:t xml:space="preserve"> Python code and CRUD functions to interact with the data. </w:t>
      </w:r>
      <w:proofErr w:type="gramStart"/>
      <w:r w:rsidR="000E0D1D">
        <w:rPr>
          <w:rFonts w:ascii="Times New Roman" w:hAnsi="Times New Roman" w:cs="Times New Roman"/>
          <w:sz w:val="24"/>
          <w:szCs w:val="24"/>
        </w:rPr>
        <w:t>Next</w:t>
      </w:r>
      <w:proofErr w:type="gramEnd"/>
      <w:r w:rsidR="000E0D1D">
        <w:rPr>
          <w:rFonts w:ascii="Times New Roman" w:hAnsi="Times New Roman" w:cs="Times New Roman"/>
          <w:sz w:val="24"/>
          <w:szCs w:val="24"/>
        </w:rPr>
        <w:t xml:space="preserve"> we focus on the UI for the customer. They requested an easy-to-use UI to view the database and for this the MVC structure of the client/server interaction was used. </w:t>
      </w:r>
      <w:r w:rsidR="00535211">
        <w:rPr>
          <w:rFonts w:ascii="Times New Roman" w:hAnsi="Times New Roman" w:cs="Times New Roman"/>
          <w:sz w:val="24"/>
          <w:szCs w:val="24"/>
        </w:rPr>
        <w:t xml:space="preserve">Dash framework provides view and Controller aspects. Working with dash means that we </w:t>
      </w:r>
      <w:proofErr w:type="gramStart"/>
      <w:r w:rsidR="00535211">
        <w:rPr>
          <w:rFonts w:ascii="Times New Roman" w:hAnsi="Times New Roman" w:cs="Times New Roman"/>
          <w:sz w:val="24"/>
          <w:szCs w:val="24"/>
        </w:rPr>
        <w:t>have to</w:t>
      </w:r>
      <w:proofErr w:type="gramEnd"/>
      <w:r w:rsidR="00535211">
        <w:rPr>
          <w:rFonts w:ascii="Times New Roman" w:hAnsi="Times New Roman" w:cs="Times New Roman"/>
          <w:sz w:val="24"/>
          <w:szCs w:val="24"/>
        </w:rPr>
        <w:t xml:space="preserve"> use Pandas Data frame which dash has no problem modifying.</w:t>
      </w:r>
      <w:r w:rsidR="009F51DC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535211">
        <w:rPr>
          <w:rFonts w:ascii="Times New Roman" w:hAnsi="Times New Roman" w:cs="Times New Roman"/>
          <w:sz w:val="24"/>
          <w:szCs w:val="24"/>
        </w:rPr>
        <w:t>Dash</w:t>
      </w:r>
      <w:proofErr w:type="gramEnd"/>
      <w:r w:rsidR="00535211">
        <w:rPr>
          <w:rFonts w:ascii="Times New Roman" w:hAnsi="Times New Roman" w:cs="Times New Roman"/>
          <w:sz w:val="24"/>
          <w:szCs w:val="24"/>
        </w:rPr>
        <w:t xml:space="preserve"> provides us with the ability to integrate with all kinds of different computer programs, this makes it a great tool for a project of this size and multiple different clients that may or may not be using certain types of programs.  </w:t>
      </w:r>
    </w:p>
    <w:p w14:paraId="2D3C5130" w14:textId="4CF6466B" w:rsidR="001B61FA" w:rsidRPr="006444F3" w:rsidRDefault="001B61FA" w:rsidP="009F51D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project unfortunately was very challenging for </w:t>
      </w:r>
      <w:proofErr w:type="gramStart"/>
      <w:r>
        <w:rPr>
          <w:rFonts w:ascii="Times New Roman" w:hAnsi="Times New Roman" w:cs="Times New Roman"/>
          <w:sz w:val="24"/>
          <w:szCs w:val="24"/>
        </w:rPr>
        <w:t>m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nd I was unable to solve some errors that I was getting. </w:t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EF864F1" wp14:editId="50EA92E9">
            <wp:extent cx="5943600" cy="1463040"/>
            <wp:effectExtent l="0" t="0" r="0" b="3810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63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99A5B6" w14:textId="4F530F9B" w:rsidR="006444F3" w:rsidRPr="006444F3" w:rsidRDefault="00053ADB" w:rsidP="009F51D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When trying to connect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AnimalShelt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lass and my project 2 class I kept getting this error and </w:t>
      </w:r>
      <w:proofErr w:type="gramStart"/>
      <w:r>
        <w:rPr>
          <w:rFonts w:ascii="Times New Roman" w:hAnsi="Times New Roman" w:cs="Times New Roman"/>
          <w:sz w:val="24"/>
          <w:szCs w:val="24"/>
        </w:rPr>
        <w:t>unfortunately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I was unable to solve the issue. </w:t>
      </w:r>
      <w:r w:rsidR="009F51DC">
        <w:rPr>
          <w:rFonts w:ascii="Times New Roman" w:hAnsi="Times New Roman" w:cs="Times New Roman"/>
          <w:sz w:val="24"/>
          <w:szCs w:val="24"/>
        </w:rPr>
        <w:t xml:space="preserve">For me, development was not to bad, especially because of the background knowledge of the previous projects. My main hang-up with these projects always seems to be some unexpected error that I don’t have the expertise to solve. For this project, I spent considerable time with a python tutor who also could not figure out what the error was here. The biggest thing that I’ve learned from this class and project is that I am capable of much more coding than I previously thought. </w:t>
      </w:r>
    </w:p>
    <w:sectPr w:rsidR="006444F3" w:rsidRPr="006444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1NzQysLA0NbYwNbZU0lEKTi0uzszPAykwrAUArKnt7SwAAAA="/>
  </w:docVars>
  <w:rsids>
    <w:rsidRoot w:val="006444F3"/>
    <w:rsid w:val="00053ADB"/>
    <w:rsid w:val="000E0D1D"/>
    <w:rsid w:val="00146479"/>
    <w:rsid w:val="001B61FA"/>
    <w:rsid w:val="003E2F64"/>
    <w:rsid w:val="00535211"/>
    <w:rsid w:val="006444F3"/>
    <w:rsid w:val="009F51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784AE7"/>
  <w15:chartTrackingRefBased/>
  <w15:docId w15:val="{E5863A25-231B-4070-9F78-B26167AEA6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444F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44F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hyperlink" Target="mailto:dale.ayers@snhu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2</Pages>
  <Words>287</Words>
  <Characters>163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le Ayers</dc:creator>
  <cp:keywords/>
  <dc:description/>
  <cp:lastModifiedBy>Dale Ayers</cp:lastModifiedBy>
  <cp:revision>1</cp:revision>
  <dcterms:created xsi:type="dcterms:W3CDTF">2022-08-21T16:00:00Z</dcterms:created>
  <dcterms:modified xsi:type="dcterms:W3CDTF">2022-08-21T17:35:00Z</dcterms:modified>
</cp:coreProperties>
</file>